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97413" w14:textId="77777777" w:rsidR="008476A3" w:rsidRDefault="008476A3" w:rsidP="008476A3">
      <w:pPr>
        <w:pStyle w:val="Capa"/>
      </w:pPr>
      <w:r w:rsidRPr="00700CD6">
        <w:t>UNIVERSIDADE</w:t>
      </w:r>
      <w:r>
        <w:t xml:space="preserve"> POSITIVO</w:t>
      </w:r>
    </w:p>
    <w:p w14:paraId="1346D40C" w14:textId="77777777" w:rsidR="008476A3" w:rsidRDefault="008476A3" w:rsidP="008476A3">
      <w:pPr>
        <w:pStyle w:val="Capa"/>
      </w:pPr>
      <w:r w:rsidRPr="003F4E8F">
        <w:t xml:space="preserve">BACHARELADO EM </w:t>
      </w:r>
      <w:r w:rsidRPr="00DB3D3D">
        <w:t>SISTEMAS DE INFORMAÇÃO</w:t>
      </w:r>
    </w:p>
    <w:p w14:paraId="30D889FE" w14:textId="631606C3" w:rsidR="007C564B" w:rsidRDefault="00DB3D3D" w:rsidP="00700CD6">
      <w:pPr>
        <w:pStyle w:val="Capa"/>
      </w:pPr>
      <w:r>
        <w:t>LUCAS RODRIGUES LEITE</w:t>
      </w:r>
    </w:p>
    <w:p w14:paraId="5F0E4A58" w14:textId="4E789047" w:rsidR="00FF3C1F" w:rsidRDefault="00FF3C1F" w:rsidP="00700CD6">
      <w:pPr>
        <w:pStyle w:val="Capa"/>
      </w:pPr>
      <w:r>
        <w:t>THALES FUCKNER</w:t>
      </w:r>
    </w:p>
    <w:p w14:paraId="70066BF6" w14:textId="0CF9B80A" w:rsidR="00FF3C1F" w:rsidRDefault="00DB3D3D" w:rsidP="00700CD6">
      <w:pPr>
        <w:pStyle w:val="Capa"/>
      </w:pPr>
      <w:r>
        <w:t>VINÍCIUS KRUCHELSKI GUGELMIN</w:t>
      </w:r>
    </w:p>
    <w:p w14:paraId="671C7839" w14:textId="77777777" w:rsidR="00DB3D3D" w:rsidRDefault="00DB3D3D" w:rsidP="00700CD6">
      <w:pPr>
        <w:pStyle w:val="Capa"/>
      </w:pPr>
    </w:p>
    <w:p w14:paraId="7E329602" w14:textId="77777777" w:rsidR="007C564B" w:rsidRDefault="007C564B" w:rsidP="00700CD6">
      <w:pPr>
        <w:pStyle w:val="Capa"/>
      </w:pPr>
    </w:p>
    <w:p w14:paraId="75B1C887" w14:textId="77777777" w:rsidR="007C564B" w:rsidRDefault="007C564B" w:rsidP="00700CD6">
      <w:pPr>
        <w:pStyle w:val="Capa"/>
      </w:pPr>
    </w:p>
    <w:p w14:paraId="4066E259" w14:textId="77777777" w:rsidR="007C564B" w:rsidRDefault="007C564B" w:rsidP="00700CD6">
      <w:pPr>
        <w:pStyle w:val="Capa"/>
      </w:pPr>
    </w:p>
    <w:p w14:paraId="46063B2F" w14:textId="77777777" w:rsidR="007C564B" w:rsidRDefault="007C564B" w:rsidP="00700CD6">
      <w:pPr>
        <w:pStyle w:val="Capa"/>
      </w:pPr>
    </w:p>
    <w:p w14:paraId="78196585" w14:textId="77777777" w:rsidR="007C564B" w:rsidRDefault="007C564B" w:rsidP="00700CD6">
      <w:pPr>
        <w:pStyle w:val="Capa"/>
      </w:pPr>
    </w:p>
    <w:p w14:paraId="01588B4B" w14:textId="77777777" w:rsidR="007C564B" w:rsidRDefault="007C564B" w:rsidP="00700CD6">
      <w:pPr>
        <w:pStyle w:val="Capa"/>
      </w:pPr>
    </w:p>
    <w:p w14:paraId="3CE465FB" w14:textId="77777777" w:rsidR="007C564B" w:rsidRDefault="007C564B" w:rsidP="00700CD6">
      <w:pPr>
        <w:pStyle w:val="Capa"/>
      </w:pPr>
    </w:p>
    <w:p w14:paraId="21292EB2" w14:textId="77777777" w:rsidR="00E57EB0" w:rsidRDefault="00E57EB0" w:rsidP="00700CD6">
      <w:pPr>
        <w:pStyle w:val="Capa"/>
      </w:pPr>
    </w:p>
    <w:p w14:paraId="43F11FCE" w14:textId="77777777" w:rsidR="007C564B" w:rsidRDefault="007C564B" w:rsidP="00700CD6">
      <w:pPr>
        <w:pStyle w:val="Capa"/>
      </w:pPr>
    </w:p>
    <w:p w14:paraId="64D257D8" w14:textId="77777777" w:rsidR="00E57EB0" w:rsidRDefault="00E57EB0" w:rsidP="00F87775">
      <w:pPr>
        <w:pStyle w:val="Capa"/>
        <w:jc w:val="both"/>
      </w:pPr>
    </w:p>
    <w:p w14:paraId="7480ED61" w14:textId="77777777" w:rsidR="00E57EB0" w:rsidRDefault="00E57EB0" w:rsidP="00700CD6">
      <w:pPr>
        <w:pStyle w:val="Capa"/>
      </w:pPr>
    </w:p>
    <w:p w14:paraId="111FA25E" w14:textId="1BF8796A" w:rsidR="00E57EB0" w:rsidRPr="00DB3D3D" w:rsidRDefault="0038682E" w:rsidP="00700CD6">
      <w:pPr>
        <w:pStyle w:val="Capa"/>
        <w:rPr>
          <w:b/>
        </w:rPr>
      </w:pPr>
      <w:r>
        <w:rPr>
          <w:b/>
        </w:rPr>
        <w:t>LOJA DE ROUPAS ONLINE</w:t>
      </w:r>
    </w:p>
    <w:p w14:paraId="05A4BB01" w14:textId="77777777" w:rsidR="00E57EB0" w:rsidRDefault="00E57EB0" w:rsidP="00700CD6">
      <w:pPr>
        <w:pStyle w:val="Capa"/>
      </w:pPr>
    </w:p>
    <w:p w14:paraId="1BA6DA73" w14:textId="41BD9626" w:rsidR="00E57EB0" w:rsidRPr="00FC0895" w:rsidRDefault="0033497F" w:rsidP="00FC0895">
      <w:pPr>
        <w:pStyle w:val="Capadescrio"/>
      </w:pPr>
      <w:r w:rsidRPr="00FC0895">
        <w:t xml:space="preserve">Trabalho </w:t>
      </w:r>
      <w:r w:rsidR="0091332C" w:rsidRPr="00FC0895">
        <w:t xml:space="preserve">apresentado </w:t>
      </w:r>
      <w:r w:rsidR="00FC0895" w:rsidRPr="00FC0895">
        <w:t xml:space="preserve">como requisito parcial </w:t>
      </w:r>
      <w:r w:rsidR="0091332C" w:rsidRPr="00FC0895">
        <w:t xml:space="preserve">na disciplina </w:t>
      </w:r>
      <w:r w:rsidRPr="00FC0895">
        <w:t xml:space="preserve">de </w:t>
      </w:r>
      <w:r w:rsidR="00F87775">
        <w:t>Desenvolvimento de Software I</w:t>
      </w:r>
      <w:r w:rsidRPr="00FC0895">
        <w:t xml:space="preserve"> </w:t>
      </w:r>
      <w:r w:rsidR="0091332C" w:rsidRPr="00FC0895">
        <w:t xml:space="preserve">da Universidade Positivo </w:t>
      </w:r>
      <w:r w:rsidRPr="00FC0895">
        <w:t xml:space="preserve">para obtenção do grau de Bacharel em </w:t>
      </w:r>
      <w:r w:rsidRPr="00DB3D3D">
        <w:t>Sistemas de Informação.</w:t>
      </w:r>
    </w:p>
    <w:p w14:paraId="6B173362" w14:textId="77777777" w:rsidR="002F1768" w:rsidRPr="00FC0895" w:rsidRDefault="002F1768" w:rsidP="00FC0895">
      <w:pPr>
        <w:ind w:left="4678" w:firstLine="0"/>
        <w:rPr>
          <w:sz w:val="20"/>
          <w:szCs w:val="20"/>
        </w:rPr>
      </w:pPr>
    </w:p>
    <w:p w14:paraId="741B2CFC" w14:textId="0DE56084" w:rsidR="00E57EB0" w:rsidRPr="00FC0895" w:rsidRDefault="00E57EB0" w:rsidP="00FC0895">
      <w:pPr>
        <w:ind w:left="4678" w:firstLine="0"/>
        <w:rPr>
          <w:sz w:val="20"/>
          <w:szCs w:val="20"/>
        </w:rPr>
      </w:pPr>
      <w:r w:rsidRPr="00FC0895">
        <w:rPr>
          <w:sz w:val="20"/>
          <w:szCs w:val="20"/>
        </w:rPr>
        <w:t>Orientador: Prof.</w:t>
      </w:r>
      <w:r w:rsidR="00F87775">
        <w:rPr>
          <w:sz w:val="20"/>
          <w:szCs w:val="20"/>
        </w:rPr>
        <w:t xml:space="preserve"> Geucimar Brilhador</w:t>
      </w:r>
      <w:r w:rsidRPr="00FC0895">
        <w:rPr>
          <w:color w:val="FF0000"/>
          <w:sz w:val="20"/>
          <w:szCs w:val="20"/>
        </w:rPr>
        <w:t xml:space="preserve">  </w:t>
      </w:r>
    </w:p>
    <w:p w14:paraId="5199BF73" w14:textId="77777777" w:rsidR="00E57EB0" w:rsidRDefault="00E57EB0" w:rsidP="00700CD6">
      <w:pPr>
        <w:pStyle w:val="Capa"/>
      </w:pPr>
    </w:p>
    <w:p w14:paraId="12527B04" w14:textId="77777777" w:rsidR="00E57EB0" w:rsidRDefault="00E57EB0" w:rsidP="00700CD6">
      <w:pPr>
        <w:pStyle w:val="Capa"/>
      </w:pPr>
    </w:p>
    <w:p w14:paraId="014612F0" w14:textId="77777777" w:rsidR="00E57EB0" w:rsidRDefault="00E57EB0" w:rsidP="00700CD6">
      <w:pPr>
        <w:pStyle w:val="Capa"/>
      </w:pPr>
    </w:p>
    <w:p w14:paraId="7851236D" w14:textId="77777777" w:rsidR="00E57EB0" w:rsidRDefault="00E57EB0" w:rsidP="00700CD6">
      <w:pPr>
        <w:pStyle w:val="Capa"/>
      </w:pPr>
    </w:p>
    <w:p w14:paraId="4B0B5109" w14:textId="77777777" w:rsidR="00E57EB0" w:rsidRDefault="00E57EB0" w:rsidP="00700CD6">
      <w:pPr>
        <w:pStyle w:val="Capa"/>
      </w:pPr>
    </w:p>
    <w:p w14:paraId="0C30B05F" w14:textId="77777777" w:rsidR="001918BD" w:rsidRDefault="001918BD" w:rsidP="00700CD6">
      <w:pPr>
        <w:pStyle w:val="Capa"/>
      </w:pPr>
    </w:p>
    <w:p w14:paraId="42EAE7C8" w14:textId="77777777" w:rsidR="001918BD" w:rsidRDefault="001918BD" w:rsidP="00700CD6">
      <w:pPr>
        <w:pStyle w:val="Capa"/>
      </w:pPr>
    </w:p>
    <w:p w14:paraId="48CAB122" w14:textId="77777777" w:rsidR="00E57EB0" w:rsidRDefault="00E57EB0" w:rsidP="00700CD6">
      <w:pPr>
        <w:pStyle w:val="Capa"/>
      </w:pPr>
    </w:p>
    <w:p w14:paraId="22FA3826" w14:textId="77777777" w:rsidR="008476A3" w:rsidRDefault="008476A3" w:rsidP="008476A3">
      <w:pPr>
        <w:pStyle w:val="Capa"/>
      </w:pPr>
      <w:r>
        <w:t>CURITIBA</w:t>
      </w:r>
    </w:p>
    <w:p w14:paraId="7448D8A0" w14:textId="44F157A7" w:rsidR="000F750A" w:rsidRDefault="008476A3" w:rsidP="008476A3">
      <w:pPr>
        <w:pStyle w:val="Capa"/>
      </w:pPr>
      <w:r>
        <w:t>20</w:t>
      </w:r>
      <w:r w:rsidR="00F87775">
        <w:t>20</w:t>
      </w:r>
    </w:p>
    <w:p w14:paraId="2C6596DA" w14:textId="6C26D3FB" w:rsidR="00933794" w:rsidRDefault="00933794" w:rsidP="0038682E">
      <w:pPr>
        <w:spacing w:after="160" w:line="259" w:lineRule="auto"/>
        <w:ind w:firstLine="0"/>
        <w:jc w:val="left"/>
        <w:sectPr w:rsidR="00933794" w:rsidSect="007D7650">
          <w:pgSz w:w="11906" w:h="16838"/>
          <w:pgMar w:top="1701" w:right="1134" w:bottom="1134" w:left="1701" w:header="709" w:footer="709" w:gutter="0"/>
          <w:cols w:space="708"/>
        </w:sectPr>
      </w:pPr>
      <w:bookmarkStart w:id="0" w:name="_Toc455867614"/>
    </w:p>
    <w:p w14:paraId="5058EB5B" w14:textId="732378E4" w:rsidR="00716FDF" w:rsidRDefault="00C17E05" w:rsidP="00F34043">
      <w:pPr>
        <w:pStyle w:val="Ttulo1"/>
      </w:pPr>
      <w:bookmarkStart w:id="1" w:name="_Toc9243542"/>
      <w:r w:rsidRPr="007F63F5">
        <w:lastRenderedPageBreak/>
        <w:t>INTRODUÇÃO</w:t>
      </w:r>
      <w:bookmarkEnd w:id="0"/>
      <w:bookmarkEnd w:id="1"/>
    </w:p>
    <w:p w14:paraId="32E1B88B" w14:textId="38375734" w:rsidR="0038682E" w:rsidRDefault="0038682E" w:rsidP="0038682E">
      <w:r>
        <w:t xml:space="preserve">Qualquer empreendimento bem sucedido tem-se um forte planejamento. Em um e-commerce isto não é diferente. O mundo virtual gera incertezas e dúvidas, as quais são derivadas dos costumes de vida moderno. O desenvolvimento tecnológico da Idade Contemporânea trouxe novas facilidades e optações ao homem, tais como a abdicação de reuniões presenciais demoradas e cansativas, </w:t>
      </w:r>
      <w:r w:rsidR="004F469D">
        <w:t xml:space="preserve">fim de </w:t>
      </w:r>
      <w:r>
        <w:t xml:space="preserve">idas e vindas ao mercado para comprar </w:t>
      </w:r>
      <w:r w:rsidR="004F469D">
        <w:t xml:space="preserve">produtos esquecidos em listas, um basta de filas de lojas de roupas e estresses com vendedores persistentes. Este meio ágil trouxe inúmeras vantagens e criou um novo método para </w:t>
      </w:r>
      <w:r w:rsidR="00BD2114">
        <w:t xml:space="preserve">o </w:t>
      </w:r>
      <w:r w:rsidR="004F469D">
        <w:t>capitalismo ser aplicado, facilitou a criação de empresas sem a necessidade de possuir um estabelecimento físico, deixou de lado a necessidade de contratar atendentes de caixa, recepcionistas, seguranças e diversos outros profissionais, e criou uma necessidade nos clientes de comprar, pois quanto mais perto o botão de comprar, mais vezes irão voltar.</w:t>
      </w:r>
    </w:p>
    <w:p w14:paraId="7E4BC88D" w14:textId="7D394918" w:rsidR="00761255" w:rsidRPr="0038682E" w:rsidRDefault="004F469D" w:rsidP="0038682E">
      <w:r>
        <w:t xml:space="preserve">O presente projeto visa criar um estabelecimento de compras online voltado a todas as idades e principalmente às pessoas da classe C e D. </w:t>
      </w:r>
      <w:r w:rsidR="00761255">
        <w:t>O site precisa ser de rápido carregamento, fácil de ser utilizado pelos usuários e sem anúncios externos. Ofertas de dentro da plataforma são imprescindíveis. Dentro do tipo de roupas vendidas estão: camisetas, camisas sociais, camisas polo,</w:t>
      </w:r>
      <w:r w:rsidR="00BD2114">
        <w:t xml:space="preserve"> regatas,</w:t>
      </w:r>
      <w:r w:rsidR="00761255">
        <w:t xml:space="preserve"> moletons, jaquetas, casacos, shorts, bermudas, calças</w:t>
      </w:r>
      <w:r w:rsidR="00BD2114">
        <w:t>, vestidos e saias</w:t>
      </w:r>
      <w:r w:rsidR="00761255">
        <w:t>. São necessárias imagens para tornar o site agradável e design com conceitos UX.</w:t>
      </w:r>
    </w:p>
    <w:p w14:paraId="4C8152C7" w14:textId="4E875448" w:rsidR="00716FDF" w:rsidRDefault="00C17E05" w:rsidP="00D941F0">
      <w:pPr>
        <w:pStyle w:val="Ttulo2"/>
      </w:pPr>
      <w:bookmarkStart w:id="2" w:name="_Toc455867615"/>
      <w:bookmarkStart w:id="3" w:name="_Toc9243543"/>
      <w:r w:rsidRPr="00F34043">
        <w:t>JUSTIFICATIVA</w:t>
      </w:r>
      <w:bookmarkEnd w:id="2"/>
      <w:bookmarkEnd w:id="3"/>
    </w:p>
    <w:p w14:paraId="38B921A1" w14:textId="224913E3" w:rsidR="00761255" w:rsidRPr="00761255" w:rsidRDefault="00761255" w:rsidP="00761255">
      <w:r>
        <w:t>Inicialmente o projeto não possui nenhum retorno financeiro, portanto necessitaria de algum investimento</w:t>
      </w:r>
      <w:r w:rsidR="00BD2114">
        <w:t xml:space="preserve"> externo</w:t>
      </w:r>
      <w:r>
        <w:t xml:space="preserve"> para ser posto em prática. As razões pela optação deste tema se devem pela necessidade do homem de consumir e de escolher o mais fácil e que lhe agrada. Como todos necessitam de vestimentas para sair, trabalhar, estudar – viver em sociedade – a loja teria cada vez mais compradores com à medida que o tempo passa. </w:t>
      </w:r>
      <w:r w:rsidR="00603B09">
        <w:t>A escolha pelo público da classe C e D se resume basicamente pela associação de oferta ao que é barato, ou seja, não iria importar realmente o valor do produto, mas se o preço pelo qual ele está sendo vendido em quantidade elevada é inferior ao preço unitário, o acolhimento de novos clientes é evidente.</w:t>
      </w:r>
    </w:p>
    <w:p w14:paraId="072B13AB" w14:textId="77777777" w:rsidR="00716FDF" w:rsidRDefault="00C17E05" w:rsidP="00D941F0">
      <w:pPr>
        <w:pStyle w:val="Ttulo2"/>
      </w:pPr>
      <w:bookmarkStart w:id="4" w:name="_Toc455867616"/>
      <w:bookmarkStart w:id="5" w:name="_Toc9243544"/>
      <w:r>
        <w:lastRenderedPageBreak/>
        <w:t>OBJETIVOS</w:t>
      </w:r>
      <w:bookmarkEnd w:id="4"/>
      <w:bookmarkEnd w:id="5"/>
    </w:p>
    <w:p w14:paraId="1A9E2D69" w14:textId="148186FA" w:rsidR="00716FDF" w:rsidRDefault="00C17E05" w:rsidP="00D941F0">
      <w:pPr>
        <w:pStyle w:val="Ttulo3"/>
      </w:pPr>
      <w:bookmarkStart w:id="6" w:name="_Toc455867617"/>
      <w:bookmarkStart w:id="7" w:name="_Toc9243545"/>
      <w:r>
        <w:t>Objetivo Geral</w:t>
      </w:r>
      <w:bookmarkEnd w:id="6"/>
      <w:bookmarkEnd w:id="7"/>
    </w:p>
    <w:p w14:paraId="62C5BDAD" w14:textId="11816FBD" w:rsidR="00603B09" w:rsidRPr="00603B09" w:rsidRDefault="00603B09" w:rsidP="00603B09">
      <w:r>
        <w:t>Desenvolver um sistema de compras online ágil e atrativo.</w:t>
      </w:r>
    </w:p>
    <w:p w14:paraId="6E21A3AA" w14:textId="2DA85BC3" w:rsidR="00716FDF" w:rsidRDefault="00C17E05" w:rsidP="00D941F0">
      <w:pPr>
        <w:pStyle w:val="Ttulo3"/>
      </w:pPr>
      <w:bookmarkStart w:id="8" w:name="_Toc455867618"/>
      <w:bookmarkStart w:id="9" w:name="_Toc9243546"/>
      <w:r>
        <w:t>Objetivos Específicos</w:t>
      </w:r>
      <w:bookmarkEnd w:id="8"/>
      <w:bookmarkEnd w:id="9"/>
    </w:p>
    <w:p w14:paraId="2ED500DD" w14:textId="154378ED" w:rsidR="00603B09" w:rsidRDefault="00603B09" w:rsidP="00603B09">
      <w:r>
        <w:t>Analisar as necessidades de um banco de dados de compras.</w:t>
      </w:r>
    </w:p>
    <w:p w14:paraId="5882DC63" w14:textId="7C5C975A" w:rsidR="00603B09" w:rsidRDefault="00603B09" w:rsidP="00603B09">
      <w:r>
        <w:t>Criar um banco de dados.</w:t>
      </w:r>
    </w:p>
    <w:p w14:paraId="072747DE" w14:textId="7BF6C0BB" w:rsidR="00603B09" w:rsidRDefault="00603B09" w:rsidP="00603B09">
      <w:r>
        <w:t xml:space="preserve">Desenvolver uma interface gráfica em </w:t>
      </w:r>
      <w:proofErr w:type="spellStart"/>
      <w:r w:rsidR="00BD2114">
        <w:t>javascript</w:t>
      </w:r>
      <w:proofErr w:type="spellEnd"/>
      <w:r w:rsidR="00FF3C1F">
        <w:t xml:space="preserve"> com conexão via </w:t>
      </w:r>
      <w:proofErr w:type="spellStart"/>
      <w:r w:rsidR="00FF3C1F">
        <w:t>api</w:t>
      </w:r>
      <w:proofErr w:type="spellEnd"/>
      <w:r w:rsidR="00FF3C1F">
        <w:t xml:space="preserve"> Java</w:t>
      </w:r>
      <w:r>
        <w:t>.</w:t>
      </w:r>
    </w:p>
    <w:p w14:paraId="49AAC3D0" w14:textId="19CF2B45" w:rsidR="00FF3C1F" w:rsidRPr="00603B09" w:rsidRDefault="00603B09" w:rsidP="00603B09">
      <w:r>
        <w:t xml:space="preserve">Produzir imagens atrativas para o </w:t>
      </w:r>
      <w:proofErr w:type="spellStart"/>
      <w:r w:rsidRPr="00603B09">
        <w:rPr>
          <w:i/>
          <w:iCs/>
        </w:rPr>
        <w:t>frontend</w:t>
      </w:r>
      <w:proofErr w:type="spellEnd"/>
      <w:r>
        <w:t xml:space="preserve"> do site.</w:t>
      </w:r>
    </w:p>
    <w:p w14:paraId="3CF50C3F" w14:textId="692C5D7E" w:rsidR="006E7A37" w:rsidRDefault="006E7A37" w:rsidP="006E7A37">
      <w:pPr>
        <w:pStyle w:val="Ttulo2"/>
      </w:pPr>
      <w:bookmarkStart w:id="10" w:name="_Toc9243548"/>
      <w:r>
        <w:t>DEFINIÇÃO DO ESCOPO</w:t>
      </w:r>
      <w:bookmarkEnd w:id="10"/>
    </w:p>
    <w:p w14:paraId="423325AD" w14:textId="49CC78DB" w:rsidR="00FF3C1F" w:rsidRDefault="00FF3C1F" w:rsidP="00633EB9">
      <w:r>
        <w:t>Um sistema capaz de realizar login/cadastro para acesso na plataforma, seleção de itens para a inserção no carrinho e realização de pagamento.</w:t>
      </w:r>
      <w:r w:rsidR="00B41D15" w:rsidRPr="00FF3C1F">
        <w:t xml:space="preserve"> </w:t>
      </w:r>
    </w:p>
    <w:p w14:paraId="44455754" w14:textId="77777777" w:rsidR="00FF3C1F" w:rsidRPr="00FF3C1F" w:rsidRDefault="00FF3C1F" w:rsidP="00633EB9"/>
    <w:p w14:paraId="25F501A7" w14:textId="77777777" w:rsidR="00025DC2" w:rsidRDefault="00025DC2" w:rsidP="005A088C">
      <w:pPr>
        <w:pStyle w:val="Ttulo1"/>
        <w:pageBreakBefore w:val="0"/>
      </w:pPr>
      <w:bookmarkStart w:id="11" w:name="_Toc9243558"/>
      <w:r>
        <w:t>RESULTADOS ESPERADOS</w:t>
      </w:r>
      <w:bookmarkEnd w:id="11"/>
    </w:p>
    <w:p w14:paraId="434D39D6" w14:textId="793DED0F" w:rsidR="00025DC2" w:rsidRPr="00FF3C1F" w:rsidRDefault="00FF3C1F" w:rsidP="00025DC2">
      <w:r>
        <w:t xml:space="preserve">Espera-se que este projeto garanta uma plataforma sem </w:t>
      </w:r>
      <w:r w:rsidRPr="00FF3C1F">
        <w:rPr>
          <w:i/>
          <w:iCs/>
        </w:rPr>
        <w:t>bugs</w:t>
      </w:r>
      <w:r>
        <w:rPr>
          <w:i/>
          <w:iCs/>
        </w:rPr>
        <w:t xml:space="preserve"> </w:t>
      </w:r>
      <w:r>
        <w:t>e de fácil manuseio, facilitando a realização de compras por pessoas de diversas faixas etárias e classes.</w:t>
      </w:r>
    </w:p>
    <w:sectPr w:rsidR="00025DC2" w:rsidRPr="00FF3C1F" w:rsidSect="003E57F6">
      <w:pgSz w:w="11906" w:h="16838"/>
      <w:pgMar w:top="1701" w:right="1134" w:bottom="1134" w:left="1701" w:header="1134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1AD915" w14:textId="77777777" w:rsidR="003562FD" w:rsidRDefault="003562FD" w:rsidP="00F34043">
      <w:r>
        <w:separator/>
      </w:r>
    </w:p>
  </w:endnote>
  <w:endnote w:type="continuationSeparator" w:id="0">
    <w:p w14:paraId="71B2477E" w14:textId="77777777" w:rsidR="003562FD" w:rsidRDefault="003562FD" w:rsidP="00F340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F0C950" w14:textId="77777777" w:rsidR="003562FD" w:rsidRDefault="003562FD" w:rsidP="00F34043">
      <w:r>
        <w:separator/>
      </w:r>
    </w:p>
  </w:footnote>
  <w:footnote w:type="continuationSeparator" w:id="0">
    <w:p w14:paraId="13BF03D3" w14:textId="77777777" w:rsidR="003562FD" w:rsidRDefault="003562FD" w:rsidP="00F340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08318A"/>
    <w:multiLevelType w:val="multilevel"/>
    <w:tmpl w:val="D662E8D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ind w:left="1256" w:hanging="405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1" w15:restartNumberingAfterBreak="0">
    <w:nsid w:val="202D2858"/>
    <w:multiLevelType w:val="multilevel"/>
    <w:tmpl w:val="96B082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1DB7C33"/>
    <w:multiLevelType w:val="hybridMultilevel"/>
    <w:tmpl w:val="571E893E"/>
    <w:lvl w:ilvl="0" w:tplc="A6ACAF3C">
      <w:start w:val="1"/>
      <w:numFmt w:val="decimal"/>
      <w:pStyle w:val="TtuloAnexosA"/>
      <w:lvlText w:val="A%1 -"/>
      <w:lvlJc w:val="left"/>
      <w:pPr>
        <w:ind w:left="7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279F8"/>
    <w:multiLevelType w:val="multilevel"/>
    <w:tmpl w:val="5FFE10C8"/>
    <w:lvl w:ilvl="0">
      <w:start w:val="1"/>
      <w:numFmt w:val="decimal"/>
      <w:pStyle w:val="Ttulo1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56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4" w15:restartNumberingAfterBreak="0">
    <w:nsid w:val="537E629F"/>
    <w:multiLevelType w:val="multilevel"/>
    <w:tmpl w:val="D666C41C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56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5" w15:restartNumberingAfterBreak="0">
    <w:nsid w:val="58F61C88"/>
    <w:multiLevelType w:val="multilevel"/>
    <w:tmpl w:val="D666C41C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56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num w:numId="1">
    <w:abstractNumId w:val="4"/>
  </w:num>
  <w:num w:numId="2">
    <w:abstractNumId w:val="3"/>
  </w:num>
  <w:num w:numId="3">
    <w:abstractNumId w:val="3"/>
    <w:lvlOverride w:ilvl="0">
      <w:lvl w:ilvl="0">
        <w:start w:val="1"/>
        <w:numFmt w:val="decimal"/>
        <w:pStyle w:val="Ttulo1"/>
        <w:lvlText w:val="%1"/>
        <w:lvlJc w:val="left"/>
        <w:pPr>
          <w:ind w:left="405" w:hanging="405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1256" w:hanging="405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2422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3633" w:hanging="108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4484" w:hanging="108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5695" w:hanging="144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6546" w:hanging="144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7757" w:hanging="180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8608" w:hanging="1800"/>
        </w:pPr>
        <w:rPr>
          <w:rFonts w:hint="default"/>
        </w:rPr>
      </w:lvl>
    </w:lvlOverride>
  </w:num>
  <w:num w:numId="4">
    <w:abstractNumId w:val="5"/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WwsDQ3NTa2MDZR0lEKTi0uzszPAykwrAUA4ynMEywAAAA="/>
  </w:docVars>
  <w:rsids>
    <w:rsidRoot w:val="00AC1057"/>
    <w:rsid w:val="00025DC2"/>
    <w:rsid w:val="0002609D"/>
    <w:rsid w:val="0003075C"/>
    <w:rsid w:val="000464D3"/>
    <w:rsid w:val="00054868"/>
    <w:rsid w:val="00057713"/>
    <w:rsid w:val="0006002C"/>
    <w:rsid w:val="00061C57"/>
    <w:rsid w:val="000F2C83"/>
    <w:rsid w:val="000F750A"/>
    <w:rsid w:val="00103F3E"/>
    <w:rsid w:val="00107498"/>
    <w:rsid w:val="00127364"/>
    <w:rsid w:val="001404C8"/>
    <w:rsid w:val="001438F4"/>
    <w:rsid w:val="001640ED"/>
    <w:rsid w:val="001700E4"/>
    <w:rsid w:val="001859B5"/>
    <w:rsid w:val="001918BD"/>
    <w:rsid w:val="001955FB"/>
    <w:rsid w:val="001A7A67"/>
    <w:rsid w:val="001B4223"/>
    <w:rsid w:val="001E450B"/>
    <w:rsid w:val="001F30B4"/>
    <w:rsid w:val="001F6639"/>
    <w:rsid w:val="00201103"/>
    <w:rsid w:val="00207CDC"/>
    <w:rsid w:val="00241968"/>
    <w:rsid w:val="00242AE6"/>
    <w:rsid w:val="00243716"/>
    <w:rsid w:val="00251DC9"/>
    <w:rsid w:val="00270FAF"/>
    <w:rsid w:val="00272758"/>
    <w:rsid w:val="002918E5"/>
    <w:rsid w:val="0029501A"/>
    <w:rsid w:val="002A594D"/>
    <w:rsid w:val="002A7E51"/>
    <w:rsid w:val="002B0CF4"/>
    <w:rsid w:val="002B3E04"/>
    <w:rsid w:val="002C31B4"/>
    <w:rsid w:val="002D4668"/>
    <w:rsid w:val="002E28DF"/>
    <w:rsid w:val="002E34A5"/>
    <w:rsid w:val="002F1768"/>
    <w:rsid w:val="00316624"/>
    <w:rsid w:val="0033497F"/>
    <w:rsid w:val="003538B3"/>
    <w:rsid w:val="003562FD"/>
    <w:rsid w:val="00382377"/>
    <w:rsid w:val="0038682E"/>
    <w:rsid w:val="00396B60"/>
    <w:rsid w:val="003C0020"/>
    <w:rsid w:val="003C4B70"/>
    <w:rsid w:val="003C6402"/>
    <w:rsid w:val="003D1F1F"/>
    <w:rsid w:val="003E57F6"/>
    <w:rsid w:val="00417582"/>
    <w:rsid w:val="00426771"/>
    <w:rsid w:val="0042690B"/>
    <w:rsid w:val="00434FFC"/>
    <w:rsid w:val="004361D0"/>
    <w:rsid w:val="00445E21"/>
    <w:rsid w:val="004462ED"/>
    <w:rsid w:val="00454A1D"/>
    <w:rsid w:val="00456E9F"/>
    <w:rsid w:val="00460D31"/>
    <w:rsid w:val="00465E40"/>
    <w:rsid w:val="00476435"/>
    <w:rsid w:val="00481849"/>
    <w:rsid w:val="00484B8C"/>
    <w:rsid w:val="00486694"/>
    <w:rsid w:val="004953F8"/>
    <w:rsid w:val="004A4B0F"/>
    <w:rsid w:val="004B45C6"/>
    <w:rsid w:val="004C073A"/>
    <w:rsid w:val="004C0B7C"/>
    <w:rsid w:val="004C1309"/>
    <w:rsid w:val="004C4506"/>
    <w:rsid w:val="004E267A"/>
    <w:rsid w:val="004E6E31"/>
    <w:rsid w:val="004F469D"/>
    <w:rsid w:val="004F5A11"/>
    <w:rsid w:val="005019B7"/>
    <w:rsid w:val="00504D15"/>
    <w:rsid w:val="005117EC"/>
    <w:rsid w:val="00514582"/>
    <w:rsid w:val="005309AC"/>
    <w:rsid w:val="005A088C"/>
    <w:rsid w:val="005E3464"/>
    <w:rsid w:val="005F68E3"/>
    <w:rsid w:val="0060287B"/>
    <w:rsid w:val="00603B09"/>
    <w:rsid w:val="00632A78"/>
    <w:rsid w:val="00633EB9"/>
    <w:rsid w:val="00635B02"/>
    <w:rsid w:val="006632DE"/>
    <w:rsid w:val="00675ED1"/>
    <w:rsid w:val="0068450A"/>
    <w:rsid w:val="00696F3E"/>
    <w:rsid w:val="006A1988"/>
    <w:rsid w:val="006A1E35"/>
    <w:rsid w:val="006A6E2F"/>
    <w:rsid w:val="006A7024"/>
    <w:rsid w:val="006B5FB6"/>
    <w:rsid w:val="006C47A4"/>
    <w:rsid w:val="006C4F51"/>
    <w:rsid w:val="006C54A9"/>
    <w:rsid w:val="006D082C"/>
    <w:rsid w:val="006D70FF"/>
    <w:rsid w:val="006E2FC4"/>
    <w:rsid w:val="006E7A37"/>
    <w:rsid w:val="006F6645"/>
    <w:rsid w:val="00700CD6"/>
    <w:rsid w:val="00715A68"/>
    <w:rsid w:val="00716FDF"/>
    <w:rsid w:val="00721993"/>
    <w:rsid w:val="0072699A"/>
    <w:rsid w:val="00752C21"/>
    <w:rsid w:val="00756724"/>
    <w:rsid w:val="00761255"/>
    <w:rsid w:val="00763272"/>
    <w:rsid w:val="0076657B"/>
    <w:rsid w:val="00770C63"/>
    <w:rsid w:val="00787ED7"/>
    <w:rsid w:val="007C010B"/>
    <w:rsid w:val="007C564B"/>
    <w:rsid w:val="007D7650"/>
    <w:rsid w:val="007F63F5"/>
    <w:rsid w:val="008476A3"/>
    <w:rsid w:val="00866633"/>
    <w:rsid w:val="00872D40"/>
    <w:rsid w:val="00875696"/>
    <w:rsid w:val="00877B9A"/>
    <w:rsid w:val="008C448A"/>
    <w:rsid w:val="008E008D"/>
    <w:rsid w:val="008F6740"/>
    <w:rsid w:val="008F6CA6"/>
    <w:rsid w:val="009010B5"/>
    <w:rsid w:val="009131A5"/>
    <w:rsid w:val="0091332C"/>
    <w:rsid w:val="0091465E"/>
    <w:rsid w:val="00933794"/>
    <w:rsid w:val="009515CE"/>
    <w:rsid w:val="00984370"/>
    <w:rsid w:val="00993005"/>
    <w:rsid w:val="009A01F2"/>
    <w:rsid w:val="009A272F"/>
    <w:rsid w:val="009A2F68"/>
    <w:rsid w:val="009A4D36"/>
    <w:rsid w:val="009A7E19"/>
    <w:rsid w:val="009B5E5D"/>
    <w:rsid w:val="009C0309"/>
    <w:rsid w:val="009E46AE"/>
    <w:rsid w:val="009F3E35"/>
    <w:rsid w:val="00A0786A"/>
    <w:rsid w:val="00A25F3D"/>
    <w:rsid w:val="00A3693E"/>
    <w:rsid w:val="00A54377"/>
    <w:rsid w:val="00A766CE"/>
    <w:rsid w:val="00A872DC"/>
    <w:rsid w:val="00AB6A3C"/>
    <w:rsid w:val="00AC1057"/>
    <w:rsid w:val="00AC40C1"/>
    <w:rsid w:val="00AC571D"/>
    <w:rsid w:val="00AC6FDB"/>
    <w:rsid w:val="00AD1B12"/>
    <w:rsid w:val="00AD3663"/>
    <w:rsid w:val="00B0679B"/>
    <w:rsid w:val="00B10682"/>
    <w:rsid w:val="00B1110F"/>
    <w:rsid w:val="00B15073"/>
    <w:rsid w:val="00B16BF6"/>
    <w:rsid w:val="00B41D15"/>
    <w:rsid w:val="00B46223"/>
    <w:rsid w:val="00B65C80"/>
    <w:rsid w:val="00B733BD"/>
    <w:rsid w:val="00B76327"/>
    <w:rsid w:val="00B84DCB"/>
    <w:rsid w:val="00B96586"/>
    <w:rsid w:val="00B97AD4"/>
    <w:rsid w:val="00BA420C"/>
    <w:rsid w:val="00BB7217"/>
    <w:rsid w:val="00BD2114"/>
    <w:rsid w:val="00C05283"/>
    <w:rsid w:val="00C17E05"/>
    <w:rsid w:val="00C6146E"/>
    <w:rsid w:val="00C77EE5"/>
    <w:rsid w:val="00C84923"/>
    <w:rsid w:val="00C865D7"/>
    <w:rsid w:val="00C8660D"/>
    <w:rsid w:val="00CA1986"/>
    <w:rsid w:val="00CB34FE"/>
    <w:rsid w:val="00CC01CC"/>
    <w:rsid w:val="00CC3215"/>
    <w:rsid w:val="00CE0CAC"/>
    <w:rsid w:val="00CE481D"/>
    <w:rsid w:val="00D06332"/>
    <w:rsid w:val="00D070AD"/>
    <w:rsid w:val="00D07528"/>
    <w:rsid w:val="00D44338"/>
    <w:rsid w:val="00D73A62"/>
    <w:rsid w:val="00D941F0"/>
    <w:rsid w:val="00DB3D3D"/>
    <w:rsid w:val="00DB7F13"/>
    <w:rsid w:val="00DD0892"/>
    <w:rsid w:val="00DF5DD0"/>
    <w:rsid w:val="00E01E7A"/>
    <w:rsid w:val="00E158A7"/>
    <w:rsid w:val="00E2228B"/>
    <w:rsid w:val="00E35E5C"/>
    <w:rsid w:val="00E47597"/>
    <w:rsid w:val="00E54A02"/>
    <w:rsid w:val="00E5669D"/>
    <w:rsid w:val="00E57EB0"/>
    <w:rsid w:val="00E65755"/>
    <w:rsid w:val="00EA112E"/>
    <w:rsid w:val="00F13F49"/>
    <w:rsid w:val="00F21081"/>
    <w:rsid w:val="00F24C64"/>
    <w:rsid w:val="00F34043"/>
    <w:rsid w:val="00F40DE0"/>
    <w:rsid w:val="00F41380"/>
    <w:rsid w:val="00F52D49"/>
    <w:rsid w:val="00F6726E"/>
    <w:rsid w:val="00F831B1"/>
    <w:rsid w:val="00F87775"/>
    <w:rsid w:val="00F908F7"/>
    <w:rsid w:val="00F95BB9"/>
    <w:rsid w:val="00F95FA9"/>
    <w:rsid w:val="00FB12FF"/>
    <w:rsid w:val="00FB6DA2"/>
    <w:rsid w:val="00FC02F3"/>
    <w:rsid w:val="00FC0895"/>
    <w:rsid w:val="00FC161D"/>
    <w:rsid w:val="00FD6B1B"/>
    <w:rsid w:val="00FF3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2D1B71AA"/>
  <w15:chartTrackingRefBased/>
  <w15:docId w15:val="{6C43BE46-6F0A-409C-898B-C85BEEBB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043"/>
    <w:pPr>
      <w:spacing w:after="0" w:line="360" w:lineRule="auto"/>
      <w:ind w:firstLine="709"/>
      <w:jc w:val="both"/>
    </w:pPr>
    <w:rPr>
      <w:rFonts w:ascii="Arial" w:hAnsi="Arial" w:cs="Arial"/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F34043"/>
    <w:pPr>
      <w:pageBreakBefore/>
      <w:numPr>
        <w:numId w:val="2"/>
      </w:numPr>
      <w:spacing w:after="360"/>
      <w:ind w:left="284" w:hanging="284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D941F0"/>
    <w:pPr>
      <w:keepNext/>
      <w:keepLines/>
      <w:numPr>
        <w:ilvl w:val="1"/>
        <w:numId w:val="5"/>
      </w:numPr>
      <w:spacing w:before="240" w:after="60"/>
      <w:ind w:left="426" w:hanging="403"/>
      <w:jc w:val="left"/>
      <w:outlineLvl w:val="1"/>
    </w:pPr>
    <w:rPr>
      <w:rFonts w:eastAsiaTheme="majorEastAsia" w:cstheme="majorBidi"/>
      <w:szCs w:val="26"/>
    </w:rPr>
  </w:style>
  <w:style w:type="paragraph" w:styleId="Ttulo3">
    <w:name w:val="heading 3"/>
    <w:basedOn w:val="Ttulo2"/>
    <w:next w:val="Normal"/>
    <w:link w:val="Ttulo3Char"/>
    <w:uiPriority w:val="9"/>
    <w:unhideWhenUsed/>
    <w:qFormat/>
    <w:rsid w:val="006C4F51"/>
    <w:pPr>
      <w:numPr>
        <w:ilvl w:val="2"/>
      </w:numPr>
      <w:ind w:left="567" w:hanging="567"/>
      <w:outlineLvl w:val="2"/>
    </w:p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3C4B70"/>
    <w:pPr>
      <w:keepNext/>
      <w:keepLines/>
      <w:numPr>
        <w:ilvl w:val="3"/>
        <w:numId w:val="8"/>
      </w:numPr>
      <w:tabs>
        <w:tab w:val="left" w:pos="993"/>
      </w:tabs>
      <w:spacing w:before="40"/>
      <w:ind w:left="709"/>
      <w:jc w:val="left"/>
      <w:outlineLvl w:val="3"/>
    </w:pPr>
    <w:rPr>
      <w:rFonts w:eastAsiaTheme="majorEastAsia"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ecuodecorpodetexto2">
    <w:name w:val="Body Text Indent 2"/>
    <w:basedOn w:val="Normal"/>
    <w:link w:val="Recuodecorpodetexto2Char"/>
    <w:pPr>
      <w:spacing w:line="240" w:lineRule="auto"/>
      <w:ind w:firstLine="4860"/>
    </w:pPr>
    <w:rPr>
      <w:lang w:eastAsia="pt-BR"/>
    </w:rPr>
  </w:style>
  <w:style w:type="character" w:customStyle="1" w:styleId="Recuodecorpodetexto2Char">
    <w:name w:val="Recuo de corpo de texto 2 Char"/>
    <w:basedOn w:val="Fontepargpadro"/>
    <w:link w:val="Recuodecorpodetexto2"/>
    <w:rPr>
      <w:rFonts w:ascii="Arial" w:eastAsia="Times New Roman" w:hAnsi="Arial" w:cs="Arial"/>
      <w:sz w:val="24"/>
      <w:szCs w:val="24"/>
      <w:lang w:eastAsia="pt-BR"/>
    </w:rPr>
  </w:style>
  <w:style w:type="table" w:styleId="Tabelacomgrade">
    <w:name w:val="Table Grid"/>
    <w:basedOn w:val="Tabelanormal"/>
    <w:uiPriority w:val="59"/>
    <w:pPr>
      <w:spacing w:after="0" w:line="240" w:lineRule="auto"/>
    </w:pPr>
    <w:rPr>
      <w:rFonts w:ascii="Times New Roman"/>
      <w:sz w:val="20"/>
      <w:szCs w:val="20"/>
      <w:lang w:eastAsia="pt-B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itaodireta">
    <w:name w:val="Citação direta"/>
    <w:link w:val="CitaodiretaChar"/>
    <w:qFormat/>
    <w:rsid w:val="00F41380"/>
    <w:pPr>
      <w:spacing w:before="120" w:after="120" w:line="240" w:lineRule="auto"/>
      <w:ind w:left="2268"/>
      <w:jc w:val="both"/>
    </w:pPr>
    <w:rPr>
      <w:rFonts w:ascii="Times New Roman" w:cs="Arial"/>
      <w:sz w:val="20"/>
      <w:szCs w:val="20"/>
    </w:rPr>
  </w:style>
  <w:style w:type="paragraph" w:styleId="PargrafodaLista">
    <w:name w:val="List Paragraph"/>
    <w:basedOn w:val="Normal"/>
    <w:uiPriority w:val="34"/>
    <w:qFormat/>
    <w:rsid w:val="002918E5"/>
    <w:pPr>
      <w:ind w:left="720"/>
      <w:contextualSpacing/>
    </w:pPr>
  </w:style>
  <w:style w:type="character" w:customStyle="1" w:styleId="CitaodiretaChar">
    <w:name w:val="Citação direta Char"/>
    <w:basedOn w:val="Fontepargpadro"/>
    <w:link w:val="Citaodireta"/>
    <w:rsid w:val="00F41380"/>
    <w:rPr>
      <w:rFonts w:ascii="Times New Roman" w:cs="Arial"/>
      <w:sz w:val="20"/>
      <w:szCs w:val="20"/>
    </w:rPr>
  </w:style>
  <w:style w:type="paragraph" w:customStyle="1" w:styleId="Numerao">
    <w:name w:val="Numeração"/>
    <w:basedOn w:val="Cabealho"/>
    <w:qFormat/>
    <w:rsid w:val="00DD0892"/>
    <w:pPr>
      <w:jc w:val="right"/>
    </w:pPr>
  </w:style>
  <w:style w:type="paragraph" w:styleId="Ttulo">
    <w:name w:val="Title"/>
    <w:basedOn w:val="Normal"/>
    <w:next w:val="Normal"/>
    <w:link w:val="TtuloChar"/>
    <w:uiPriority w:val="10"/>
    <w:qFormat/>
    <w:rsid w:val="00B76327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tulossemnmeros">
    <w:name w:val="Títulos sem números"/>
    <w:basedOn w:val="Ttulo1"/>
    <w:link w:val="TtulossemnmerosChar"/>
    <w:qFormat/>
    <w:rsid w:val="003C6402"/>
    <w:pPr>
      <w:numPr>
        <w:numId w:val="0"/>
      </w:numPr>
      <w:ind w:left="284" w:hanging="284"/>
      <w:jc w:val="center"/>
    </w:pPr>
  </w:style>
  <w:style w:type="character" w:customStyle="1" w:styleId="TtulossemnmerosChar">
    <w:name w:val="Títulos sem números Char"/>
    <w:basedOn w:val="Fontepargpadro"/>
    <w:link w:val="Ttulossemnmeros"/>
    <w:rsid w:val="003C6402"/>
    <w:rPr>
      <w:rFonts w:ascii="Arial" w:hAnsi="Arial" w:cs="Arial"/>
      <w:b/>
      <w:sz w:val="24"/>
      <w:szCs w:val="24"/>
    </w:rPr>
  </w:style>
  <w:style w:type="paragraph" w:customStyle="1" w:styleId="Tabela">
    <w:name w:val="Tabela"/>
    <w:link w:val="TabelaChar"/>
    <w:qFormat/>
    <w:rsid w:val="009C0309"/>
    <w:pPr>
      <w:spacing w:beforeLines="40" w:before="96" w:afterLines="40" w:after="96" w:line="240" w:lineRule="auto"/>
    </w:pPr>
    <w:rPr>
      <w:rFonts w:ascii="Times New Roman" w:cs="Arial"/>
      <w:sz w:val="20"/>
      <w:szCs w:val="20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rsid w:val="00D941F0"/>
    <w:rPr>
      <w:rFonts w:ascii="Arial" w:eastAsiaTheme="majorEastAsia" w:hAnsi="Arial" w:cstheme="majorBidi"/>
      <w:sz w:val="24"/>
      <w:szCs w:val="26"/>
    </w:rPr>
  </w:style>
  <w:style w:type="character" w:customStyle="1" w:styleId="TabelaChar">
    <w:name w:val="Tabela Char"/>
    <w:basedOn w:val="Fontepargpadro"/>
    <w:link w:val="Tabela"/>
    <w:rsid w:val="009C0309"/>
    <w:rPr>
      <w:rFonts w:ascii="Times New Roman" w:cs="Arial"/>
      <w:sz w:val="20"/>
      <w:szCs w:val="20"/>
      <w:lang w:eastAsia="pt-BR"/>
    </w:rPr>
  </w:style>
  <w:style w:type="character" w:customStyle="1" w:styleId="Ttulo3Char">
    <w:name w:val="Título 3 Char"/>
    <w:basedOn w:val="Fontepargpadro"/>
    <w:link w:val="Ttulo3"/>
    <w:uiPriority w:val="9"/>
    <w:rsid w:val="006C4F51"/>
    <w:rPr>
      <w:rFonts w:ascii="Times New Roman" w:eastAsiaTheme="majorEastAsia" w:cstheme="majorBidi"/>
      <w:sz w:val="24"/>
      <w:szCs w:val="26"/>
    </w:rPr>
  </w:style>
  <w:style w:type="paragraph" w:customStyle="1" w:styleId="Referncia">
    <w:name w:val="Referência"/>
    <w:basedOn w:val="Normal"/>
    <w:link w:val="RefernciaChar"/>
    <w:qFormat/>
    <w:rsid w:val="00465E40"/>
    <w:pPr>
      <w:spacing w:before="120"/>
      <w:ind w:firstLine="0"/>
      <w:jc w:val="left"/>
    </w:pPr>
    <w:rPr>
      <w:color w:val="FF0000"/>
      <w:shd w:val="clear" w:color="auto" w:fill="FFFFFF"/>
      <w:lang w:val="en-US"/>
    </w:rPr>
  </w:style>
  <w:style w:type="character" w:styleId="RefernciaSutil">
    <w:name w:val="Subtle Reference"/>
    <w:basedOn w:val="Fontepargpadro"/>
    <w:uiPriority w:val="31"/>
    <w:qFormat/>
    <w:rsid w:val="001404C8"/>
    <w:rPr>
      <w:smallCaps/>
      <w:color w:val="5A5A5A" w:themeColor="text1" w:themeTint="A5"/>
    </w:rPr>
  </w:style>
  <w:style w:type="character" w:customStyle="1" w:styleId="RefernciaChar">
    <w:name w:val="Referência Char"/>
    <w:basedOn w:val="Fontepargpadro"/>
    <w:link w:val="Referncia"/>
    <w:rsid w:val="00465E40"/>
    <w:rPr>
      <w:rFonts w:ascii="Arial" w:hAnsi="Arial" w:cs="Arial"/>
      <w:color w:val="FF0000"/>
      <w:sz w:val="24"/>
      <w:szCs w:val="24"/>
      <w:lang w:val="en-US"/>
    </w:rPr>
  </w:style>
  <w:style w:type="paragraph" w:customStyle="1" w:styleId="Capa">
    <w:name w:val="Capa"/>
    <w:link w:val="CapaChar"/>
    <w:qFormat/>
    <w:rsid w:val="00F34043"/>
    <w:pPr>
      <w:spacing w:after="0" w:line="360" w:lineRule="auto"/>
      <w:jc w:val="center"/>
    </w:pPr>
    <w:rPr>
      <w:rFonts w:ascii="Arial" w:hAnsi="Arial" w:cs="Arial"/>
      <w:sz w:val="24"/>
      <w:szCs w:val="24"/>
    </w:rPr>
  </w:style>
  <w:style w:type="character" w:customStyle="1" w:styleId="Ttulo1Char">
    <w:name w:val="Título 1 Char"/>
    <w:basedOn w:val="Fontepargpadro"/>
    <w:link w:val="Ttulo1"/>
    <w:uiPriority w:val="9"/>
    <w:rsid w:val="00AC571D"/>
    <w:rPr>
      <w:rFonts w:ascii="Times New Roman" w:cs="Arial"/>
      <w:b/>
      <w:sz w:val="24"/>
      <w:szCs w:val="24"/>
    </w:rPr>
  </w:style>
  <w:style w:type="character" w:customStyle="1" w:styleId="CapaChar">
    <w:name w:val="Capa Char"/>
    <w:basedOn w:val="Fontepargpadro"/>
    <w:link w:val="Capa"/>
    <w:rsid w:val="00F34043"/>
    <w:rPr>
      <w:rFonts w:ascii="Arial" w:hAnsi="Arial" w:cs="Arial"/>
      <w:sz w:val="24"/>
      <w:szCs w:val="24"/>
    </w:rPr>
  </w:style>
  <w:style w:type="paragraph" w:styleId="CabealhodoSumrio">
    <w:name w:val="TOC Heading"/>
    <w:basedOn w:val="Ttulo1"/>
    <w:next w:val="Normal"/>
    <w:uiPriority w:val="39"/>
    <w:unhideWhenUsed/>
    <w:qFormat/>
    <w:rsid w:val="00C6146E"/>
    <w:pPr>
      <w:spacing w:line="259" w:lineRule="auto"/>
      <w:ind w:firstLine="0"/>
      <w:jc w:val="left"/>
      <w:outlineLvl w:val="9"/>
    </w:pPr>
    <w:rPr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4462ED"/>
    <w:pPr>
      <w:tabs>
        <w:tab w:val="left" w:pos="426"/>
        <w:tab w:val="right" w:leader="dot" w:pos="9061"/>
      </w:tabs>
      <w:spacing w:after="100"/>
      <w:ind w:firstLine="0"/>
    </w:pPr>
    <w:rPr>
      <w:noProof/>
    </w:rPr>
  </w:style>
  <w:style w:type="paragraph" w:styleId="Sumrio3">
    <w:name w:val="toc 3"/>
    <w:basedOn w:val="Normal"/>
    <w:next w:val="Normal"/>
    <w:autoRedefine/>
    <w:uiPriority w:val="39"/>
    <w:unhideWhenUsed/>
    <w:rsid w:val="004462ED"/>
    <w:pPr>
      <w:tabs>
        <w:tab w:val="left" w:pos="567"/>
        <w:tab w:val="right" w:leader="dot" w:pos="9061"/>
      </w:tabs>
      <w:spacing w:after="100"/>
      <w:ind w:firstLine="0"/>
    </w:pPr>
    <w:rPr>
      <w:noProof/>
    </w:rPr>
  </w:style>
  <w:style w:type="character" w:styleId="Hyperlink">
    <w:name w:val="Hyperlink"/>
    <w:basedOn w:val="Fontepargpadro"/>
    <w:uiPriority w:val="99"/>
    <w:unhideWhenUsed/>
    <w:rsid w:val="00C6146E"/>
    <w:rPr>
      <w:color w:val="0563C1" w:themeColor="hyperlink"/>
      <w:u w:val="single"/>
    </w:rPr>
  </w:style>
  <w:style w:type="paragraph" w:styleId="Sumrio1">
    <w:name w:val="toc 1"/>
    <w:basedOn w:val="Normal"/>
    <w:next w:val="Normal"/>
    <w:autoRedefine/>
    <w:uiPriority w:val="39"/>
    <w:unhideWhenUsed/>
    <w:rsid w:val="003C6402"/>
    <w:pPr>
      <w:tabs>
        <w:tab w:val="left" w:pos="284"/>
        <w:tab w:val="right" w:leader="dot" w:pos="9061"/>
      </w:tabs>
      <w:spacing w:after="100"/>
      <w:ind w:firstLine="0"/>
      <w:jc w:val="left"/>
    </w:pPr>
    <w:rPr>
      <w:b/>
      <w:noProof/>
    </w:rPr>
  </w:style>
  <w:style w:type="paragraph" w:customStyle="1" w:styleId="Centralizado">
    <w:name w:val="Centralizado"/>
    <w:link w:val="CentralizadoChar"/>
    <w:qFormat/>
    <w:rsid w:val="00F34043"/>
    <w:pPr>
      <w:jc w:val="center"/>
    </w:pPr>
    <w:rPr>
      <w:rFonts w:ascii="Arial" w:hAnsi="Arial" w:cs="Arial"/>
      <w:b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6C47A4"/>
    <w:pPr>
      <w:tabs>
        <w:tab w:val="center" w:pos="4513"/>
        <w:tab w:val="right" w:pos="9026"/>
      </w:tabs>
      <w:spacing w:line="240" w:lineRule="auto"/>
    </w:pPr>
  </w:style>
  <w:style w:type="character" w:customStyle="1" w:styleId="CentralizadoChar">
    <w:name w:val="Centralizado Char"/>
    <w:basedOn w:val="Fontepargpadro"/>
    <w:link w:val="Centralizado"/>
    <w:rsid w:val="00F34043"/>
    <w:rPr>
      <w:rFonts w:ascii="Arial" w:hAnsi="Arial" w:cs="Arial"/>
      <w:b/>
      <w:sz w:val="24"/>
      <w:szCs w:val="24"/>
    </w:rPr>
  </w:style>
  <w:style w:type="character" w:customStyle="1" w:styleId="CabealhoChar">
    <w:name w:val="Cabeçalho Char"/>
    <w:basedOn w:val="Fontepargpadro"/>
    <w:link w:val="Cabealho"/>
    <w:uiPriority w:val="99"/>
    <w:rsid w:val="006C47A4"/>
    <w:rPr>
      <w:rFonts w:ascii="Times New Roman" w:cs="Arial"/>
      <w:sz w:val="24"/>
      <w:szCs w:val="24"/>
    </w:rPr>
  </w:style>
  <w:style w:type="paragraph" w:styleId="Rodap">
    <w:name w:val="footer"/>
    <w:basedOn w:val="Normal"/>
    <w:link w:val="RodapChar"/>
    <w:uiPriority w:val="99"/>
    <w:unhideWhenUsed/>
    <w:rsid w:val="006C47A4"/>
    <w:pPr>
      <w:tabs>
        <w:tab w:val="center" w:pos="4513"/>
        <w:tab w:val="right" w:pos="9026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C47A4"/>
    <w:rPr>
      <w:rFonts w:ascii="Times New Roman" w:cs="Arial"/>
      <w:sz w:val="24"/>
      <w:szCs w:val="24"/>
    </w:rPr>
  </w:style>
  <w:style w:type="paragraph" w:customStyle="1" w:styleId="NomalResumo">
    <w:name w:val="Nomal (Resumo)"/>
    <w:basedOn w:val="Normal"/>
    <w:qFormat/>
    <w:rsid w:val="00FC161D"/>
    <w:pPr>
      <w:ind w:firstLine="0"/>
    </w:pPr>
  </w:style>
  <w:style w:type="character" w:styleId="nfase">
    <w:name w:val="Emphasis"/>
    <w:basedOn w:val="Fontepargpadro"/>
    <w:uiPriority w:val="20"/>
    <w:qFormat/>
    <w:rsid w:val="00E158A7"/>
    <w:rPr>
      <w:i/>
      <w:iCs/>
    </w:rPr>
  </w:style>
  <w:style w:type="character" w:customStyle="1" w:styleId="TtuloChar">
    <w:name w:val="Título Char"/>
    <w:basedOn w:val="Fontepargpadro"/>
    <w:link w:val="Ttulo"/>
    <w:uiPriority w:val="10"/>
    <w:rsid w:val="00B7632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tuloAnexosA">
    <w:name w:val="Título Anexos A"/>
    <w:qFormat/>
    <w:rsid w:val="007C010B"/>
    <w:pPr>
      <w:numPr>
        <w:numId w:val="7"/>
      </w:numPr>
      <w:tabs>
        <w:tab w:val="left" w:pos="567"/>
      </w:tabs>
      <w:ind w:left="142" w:hanging="142"/>
    </w:pPr>
    <w:rPr>
      <w:rFonts w:ascii="Arial" w:eastAsiaTheme="majorEastAsia" w:hAnsi="Arial" w:cstheme="majorBidi"/>
      <w:sz w:val="24"/>
      <w:szCs w:val="26"/>
    </w:rPr>
  </w:style>
  <w:style w:type="paragraph" w:customStyle="1" w:styleId="Capadescrio">
    <w:name w:val="Capa (descrição)"/>
    <w:qFormat/>
    <w:rsid w:val="00FC0895"/>
    <w:pPr>
      <w:spacing w:after="0" w:line="360" w:lineRule="auto"/>
      <w:ind w:left="4678"/>
      <w:jc w:val="both"/>
    </w:pPr>
    <w:rPr>
      <w:rFonts w:ascii="Arial" w:hAnsi="Arial" w:cs="Arial"/>
      <w:sz w:val="20"/>
      <w:szCs w:val="20"/>
    </w:rPr>
  </w:style>
  <w:style w:type="character" w:customStyle="1" w:styleId="Ttulo4Char">
    <w:name w:val="Título 4 Char"/>
    <w:basedOn w:val="Fontepargpadro"/>
    <w:link w:val="Ttulo4"/>
    <w:uiPriority w:val="9"/>
    <w:rsid w:val="003C4B70"/>
    <w:rPr>
      <w:rFonts w:ascii="Arial" w:eastAsiaTheme="majorEastAsia" w:hAnsi="Arial" w:cs="Arial"/>
      <w:i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5DEC0F-4F78-49AC-971F-F6BAC00E3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517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ucimar Brilhador</dc:creator>
  <cp:keywords/>
  <dc:description/>
  <cp:lastModifiedBy>Vinícius</cp:lastModifiedBy>
  <cp:revision>3</cp:revision>
  <dcterms:created xsi:type="dcterms:W3CDTF">2020-10-27T23:02:00Z</dcterms:created>
  <dcterms:modified xsi:type="dcterms:W3CDTF">2020-10-30T22:16:00Z</dcterms:modified>
</cp:coreProperties>
</file>